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ทยาศาสตร์การประกอบอาหาร</w:t>
      </w:r>
      <w:r>
        <w:t xml:space="preserve"> </w:t>
      </w:r>
      <w:r>
        <w:t xml:space="preserve">(บ่าย)</w:t>
      </w:r>
      <w:r>
        <w:t xml:space="preserve"> </w:t>
      </w:r>
      <w:r>
        <w:t xml:space="preserve">151266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5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ชุติมณฑน์) ได้ยินไหมคะ เห็นพี่ล่ามไหมคะ วันนี้นะคะ ครูจะพา ก็คือครูจะให้ทำกิจกรรมแหละ แต่ว่าวันนี้จะมาอธิบายให้ฟังเฉย ๆ นะคะ ขอเวลาพี่ล่ามสักประมาณ 15 นาที ฮัลโหล พี่เชอร์ได้อยู่มั้งคุยกับล่าม ฮัลโหลพี่เชอร์ได้ยิน ได้ยิน พี่เชอร์หนูคุยกับล่ามอยู่ น่าจะไม่มีปัญหาอันนี้ก็ได้ ได้ ๆ รีบมานะ อย่าเพิ่งไปก็ได้ ครูขอเวลา 15 นาที นะคะ เพราะว่าวันนี้เรามีโคงงานที่เราจะต้องปฏิบัตินะ เป็นโครงงานวิทยาศาสตร์เกี่ยวกับอาหาร ให้เราประกอบอาหารนะ ดำทำโครงงานอะไรนะซอสคาโบนาร่าต้มยำ โอเค ก็คือโครงงาน หลัก ๆ เลย ที่จะ… ที่มันอยู่ในหัวข้อการวิจัยของเรานะคะ ก็จะเป็นปัญหาหลัก ๆ 1. ฟังครู ฟังครูก่อน ครูอธิบายให้นักเรียนเข้าใจก่อนนะคะ ทุกคนจะต้องเข้าใจนะคะ ไม่อย่างนั้นมันจะทำไม่ได้ อันดับแรกก่อนที่เราจะทำโครงงานนะคะ เราจะต้องระบุ 1. ก็คือปัญหาก่อน ปัญหานี่ มันมี 3 ส่วนหลัก ๆ ก็คือปัญหาของเราคืออะไร เวลาเราทำระบุเป็นความสำคัญ ที่มา ปัญหา ของปัญหาที่เราจะโครงงานนี่ มันจะต้องมีอะไรบ้าง สมมติโครงงานของเราใช่ไหมเป็นโครงงานเกี่ยวกับด้านอาหารใช่ไหม ดำจะพัฒนาผลิตภัณฑ์บะหมี่สำเร็จรูปซอสคาโบนาร่า ใช่ไหมคะ เราก็จะต้องระบุก่อน ว่าปัญหาของโครงงานของเรานี่ มันคืออะไรนะคะ ก่อนที่เราจะไปทดลอง ทดลองทำนะคะ 1. ปัญหาของเราคืออะไร ใน 1 ปัญหาจะต้องมี 3 ส่วนนะคะ ส่วนที่ 1 ก็คือปัญหาคืออะไร ส่วนที่ 2 ปัญหานี้มีความสำคัญอย่างไร ถ้าสมมติมันเกิดปัญหามันจะกระทบต่อเราต่อผู้อื่นอย่างไรนะคะ ปัญหาที่ 3 ส่วนที่ 3 ก็คือเราจะแก้ไขปัญหานี้อย่างไรนะคะ ระบุปัญหาแล้ว ใครไม่เข้าใจไหม ครูยกตัวอย่างคร่าว ๆ นะคะ อย่างเช่น ดำทำบะหมี่กึ่งสำเร็จรูป เพื่อนไปไหน เมื่อไหร่เพื่อนจะขึ้นมา ไปเข้าห้องน้ำ อีกคนหนึ่งรอถ่ายรูป รออาร์ตเข้าห้องน้ำ เดี๋ยวทีนี้ ครูน่ะ จะขึ้นมาให้ ก็ให้อาร์ตเข้าใจ บีมเข้าใจ แต่พวกนั้นก็ไม่ขึ้นมา เพราะว่ามีธุระต้องถ่ายรูปกับคุณครู ถ่ายแค่บีม โอเค นี่ระบุปัญหาแล้ว สมมติครูยกตัวอย่างให้ฟังคร่าว ๆ ปัญหาของเรา ก็คือจะทำเรื่องบะหมี่ใช่ไหม บะหมี่กึ่งสำเร็จรูปซอสคาโบนาร่า ทีนี้ปัญหาของโครงงานอันนี้ ก็คือปัจจุบันนี่ คนนิยมบริโภคบะหมี่กันมากขึ้นนะ เพราะว่าคนผู้คนทั่วไปส่วนใหญ่มีกิจกรรมที่ค่อนข้างหลากหลาย ทำให้วิถีชีวิตนี่ จะต้องดำเนินไปอย่างเร่งรีบนะคะ การรับประทานอาหารสำเร็จรูปถือเป็นตัวเลือกที่มีความสำคัญอย่างหนึ่งในชีวิตประจำวันนะ ที่ทุกคนจะต้องบริโภค เพื่อนมาแล้ว เพื่อนมาแล้ว มาทางนี้ มาทางนี้ เร็ว ๆ ครูรอ ครูรอค่ะ ตะกี้คุณครูบอกว่าให้พวกหนูยกเก้าอี้ ไม่มีใครยกเลย เมื่อกี้ครูอธิบายไปคร่าว ๆ แล้วว่า โครงงานเพื่อนที่ขึ้นมาที่หลัง จะให้ทำโครงงานว่าโครงงานมันมีความสำคัญอย่างไร เวลาเราเขียนโครงงาน อันดับแรก ๆ ก็คือมันมีส่วนประกอบอะไรบ้าง อันดับแรกของโครงงานเลยต้องระบุปัญหาก่อน เข้าใจไหมอาร์ต อาร์ตเข้าใจไหม อาร์ตต้องระบุปัญหาก่อนนะคะ ว่าปัญหามันคืออะไร แล้วปัญหามันก็ประกอบด้วย 3 ส่วน ส่วนที่ 1 ปัญหาคืออะไร ส่วนที่ 2 ปัญหามีความสำคัญอย่างไร ส่วนที่ 3 เราจะแก้ไขปัญหาอย่างไรบ้าง ใช่ บีมก็ไปถ่ายรูปค่ะ พี่เฌอ ปัญหามีความสำคัญอย่างไรบ้างในโครงงานมันก็จะระบุหลัก ๆ 3 ส่วน อันที่ 2 ก็คือระบุวัตถุประสงค์ สมมติ เมื่อกี้คร่าว ๆ ครูยกตัวอย่างนะ ปัญหาก่อนปัญหาครูยกตัวอย่างให้พวกดำฟังแล้วว่าปัญหามันมี 3 ส่วน สมมติระบุคร่าว ๆ นะ อย่างเช่น จะทำเรื่องการศึกษาบะหมี่กึ่งสำเร็จรูป ผลิตภัณฑ์บะหมี่กึ่งสำเร็จรูปซอสคาโบนาร่า ดำก็จะระบุปัญหาไปว่าปัจจุบันนี่ คนนิยมรับประทานบะหมี่กึ่งสำเร็จรูปมากขึ้น เพราะผู้บริโภคนี่ นิยมรับประทานอาหารที่มีความเร่งรีบ เหมาะสม สะดวก สบายต่อชีวิตประจำวัน ทำให้การรับประทานบะหมี่กึ่งสำเร็จรูปได้รับความนิยมในมากปัจจุบัน ปัญหาอย่างที่ 2 ส่วนที่ 2 ก็คือแต่บะหมี่กึ่งสำเร็จรูปในปัจจุบันนี่ มีปริมาณน้ำตาล โซเดียม คาร์โบไฮเดรตสูง อันนี้เป็นปัญหาทำให้ผู้บริโภคมีสุขภาพที่แย่ลงใช่ไหม เพราะว่าทานโซเดียมสูงก็มีผลกระทบต่อระบบทางเดินอาหาร มันก็มีผลต่อปฏิกิริยาร่างกาย ปฏิกิริยาทำให้เกิดปัญหาโรคไต ใช่ไหม อันนี้คือปัญหาและคือความสำคัญของปัญหาแล้ว มันมีผลต่อสุขภาพอันนี้หนูก็ต้องอธิบาย อย่างที่ 3 เราจะแก้ ส่วนที่ 3 เราจะแก้วิธี จะแก้ปัญหาอย่างไรนะคะ เราก็อาจจะระบุไปว่าเราจึงนำบะหมี่กึ่งสำเร็จรูปที่มีอยู่ทั่วไปตามท้องตลาดนำมาพัฒนาเป็นบะหมี่กึ่งสำเร็จรูปที่ลดโซเดียม ลดปริมาณแป้ง เราก็เลยนำแป้งที่มีใยอาหารสูง อย่างเช่น แป้งข้าวโอ๊ตมาผสมในผลิตภัณฑ์บะหมี่กึ่งสำเร็จรูปของเรา แล้วทำการลดโซเดียมลงในซอสกึ่งสำเร็จรูป ตะกี้เพื่อนจะทำซอสคาโบนาร่าใช่ไหม เราจะทำการลดโซเดียมและลดตัดขั้นตอนที่ทำให้เกิดผลเสียต่อผู้บริโภค อย่างเช่น ปกติบะหมี่กึ่งสำเร็จรูปเราเอาไปทอดใช่ไหม เราก็เปลี่ยนจากทอดเป็นอบ เราใช้เกลือ เราใช้น้ำปลา ในการปรุงรส เราอาจจะเปลี่ยนเป็น… อาจจะเปลี่ยนเป็นผงหมู ผงหมูสด ที่มันมีความเป็นรสอูมามิอยู่ในตัว เราก็ต้องไปดูวัตถุประสงค์ตัวไหน มีสารอุมามิเยอะ อย่างเช่น ในมะเขือเทศในอะไรอย่างนี้ ที่มันมีอูมามิเยอะ อูมามิจากวัตถุดิบทางธรรมชาติ รสอูมามิมันเป็น… คือคนอาจจะคิดว่าลิ้นเรานี่ มีแค่ 4 รส เปรี้ยว เค็ม หวาน เผ็ด ที่จริงมันมี 5 รสนะ มันมีรสอูมามิเป็นรสนั้นด้วย เป็นหนึ่งในรสชาตินั้นด้วยนะคะ โอเค พอเรารู้ว่าเรามีปัญหาอะไรแล้ว เราเขียนมาแล้ว ตีปัญหาคร่าว ๆ 3 ส่วน รู้วิธีการแก้ปัญหาแล้วว่าเราจะแก้ทางไหน จากนั้นเราก็มาดูว่าเราจะศึกษาอะไรนะคะ ก็คือวัตถุประสงค์ของโครงงานนะคะ ว่าเราจะศึกษาอะไรในผลิตภัณฑ์ อย่างเช่น ดำทำเรื่องบะหมี่กึ่งสำเร็จรูปนะคะ 1. ดำจะศึกษาอะไรบ้าง อาจจะศึกษา 3 อย่าง 3 ประเภท นักเรียนอย่าเพิ่งง่วงนะ อันนี้จะให้ทำความเข้าใจก่อน เดี๋ยวเราจะไปทำกิจกรรมด้วยกันนะคะ ครูจะให้ทำโครงงาน อันนี้ก็ไปดูสูตรบะหมี่ที่เหมาะสมมา นักเรียนอาจจะศึกษาจากงานวิจัยที่เกี่ยวข้อง หรือไปศึกษาตาม YouTube ตามอะไรอย่างนี้ พื้นฐานที่เหมาะสม ศึกษาอันดับแรกเลย หนูอาจจะศึกษาสมมติวัตถุประสงค์ของเราศึกษา 1. ศึกษาสูตรพื้นฐานที่เหมาะสม ในการทำผลิตภัณฑ์เส้นบะหมี่กึ่งสำเร็จรูปว่าพื้นฐานไหนสูตรไหนเป็นสูตรที่เหมาะสมสำหรับการทำบะหมี่ สูตรไหนใช้แป้งน้อยที่สุดใช่ไหม เราลดปริมาณแป้งสาลีลง แล้วอาจจะใช้แป้งข้าวโอ๊ตแทน เพราะว่าแป้งข้าวโอ๊ตมีเส้นใยอาหารสูง ใช้แป้งข้าวโอ๊ตแทน เพื่อให้มีประโยชน์ต่อผู้บริโภคมากกว่าเดิมนะคะ 1. พื้นฐานที่เหมาะสมในการทำเส้นบะหมี่แล้ว 2. ดูว่าเส้นบะหมี่นี่ มันใช้สารตัวไหนบ้างในการทำให้เส้นมันเหนียว หนืด ติดกัน อย่างเช่น แตงโมที่ครูให้หนูไปดูอะไรนะ โซเดียมคาร์บอเนต 2. ศึกษาปริมาณโซเดียมคาร์บอเนต ในผลิตภัณฑ์ซอสคาโบนาร่า เราไปศึกษาเราอาจจะไปดูงานวิจัยที่เกี่ยวข้อง เขาใส่ 0.2 เปอร์เซ็นต์ 0.5 เปอร์เซ็นต์ 0.8 เปอร์เซ็นต์ เราไปดูงานวิจัยที่เกี่ยวข้องไปดูว่าเขาใส่ประมาณเท่าไร แล้วเราก็เอามาอ้างอิงงานวิจัยเราว่าทำเท่านี้นะ โอเคนะ เข้าใจไหม พอเข้าใจไหม เดี๋ยวครูจะให้หนูไปเขียน ลองเขียนดู แล้วให้ทดลองทำสูตร ดูว่าเขาใส่เท่าไร แล้วก็ศึกษาโดยใช้โซเดียมคาร์บอเนต ทำไมเราต้องศึกษาเพราะว่าโซเดียมคาร์บอเนตมีผลต่อผลิตภัณฑ์ มีผลต่อเพราะว่าโซเดียมคาร์บอเนตมีผลต่อผลิตภัณฑ์ มีผลต่อเหนียวนุ่มมากขึ้น หรือถ้าใครไม่อยากศึกษาบะหมี่กึ่งสำเร็จรูป ไม่อย่างศึกษาโซเดียมคาร์บอเนต นักเรียนอาจจะศึกษาแซนแทนกัม กัวกัมที่มันมีผลแต่เส้นบะหมี่ หรืออันนั้น ทำ… ทำเรื่องอะไรนะ ขนมดอกจอกใช่ไหม ขนมดอกจอก คาร์โบไฮเดรต โปรตีน ไขมัน หนูอยากศึกษาอะไร ปริมาณไขมัน หนูก็ศึกษาได้ ถูกไหม เพราะว่าในขนมดอกจอก มันต้องมีไข่ แป้งข้าวจ้าว ถูกไหม แล้วก็ไข่ เพราะว่าไข่นี่ เวลาเติมเข้าไปมันก็มีผลต่อโครงสร้าง ของผลิตภัณฑ์เราอาจจะศึกษาว่าไข่ 1 ฟอง มันส่งผลอย่างไร พอไข่ 2 ฟอง เวลาเราเอาไปขึ้นรูป นี่ผลิตภัณฑ์เกิดลักษณะอย่างไร อันนี้เกิดการกับผู้บริโภคมากที่สุดนะคะ แล้วก็อันที่ 3 เส้นบะหมี่แล้ว อันที่ 3 เลยที่เราจะต้องศึกษา ก็คืออันนี้มันมีซอส มันมีตัวเส้นบะหมี่ด้วยนะ แล้วก็ตัวซอส เราก็ศึกษาตัวเส้น แล้วก็ตัวซอสศึกษาเส้น อาจจะ 2 วัตถุประสงค์ ศึกษาซอสอีกวัตถุประสงค์ อาจจะศึกษาปริมาณซอสคาโบนาร่าที่เหมาะสมที่ใส่ในผลิตภัณฑ์อย่างนี้ อันที่ 4 แล้วก็ต้องศึกษาที่สุดเลย ก็คือศึกษาความพึงพอใจของผู้บริโภคที่มีต่อผลิตภัณฑ์ เราต้องศึกษาความพึงพอใจของผู้บริโภคที่มีต่อผลิตภัณฑ์นะคะ อันนี้เป็นสิ่งสำคัญมาก เพราะว่าเราทำอาหารพัฒนาเป็นผลิตภัณฑ์แล้ว ความ… สิ่งสำคัญที่สุดอยู่ที่คนซื้อผลิตภัณฑ์เราไหม ลูกค้าชอบใน Product เราไหม ลูกค้าชอบในอาหารที่เราทำไหม ถ้าผู้บริโภคไม่… เราน่ะยังไม่เป็นที่ยอมรับ ถ้าผลิตภัณฑ์เรา ยังไม่เป็นที่ยอมรับนะคะ เราก็ต้องไป… ซึ่งเวลาทดสอบนี่มันจะทดสอบแบบฮิโดนิกสกิล ก็คือทดสอบความพึงพอใจส่วนใหญ่มันจะเป็น 5 ระดับ ระดับ 1 ระดับ 2 ระดับ 3 ระดับ 4 ระดับ 5 นะคะ มันจะมี 5 ระดับ นะคะ ก็ให้ผู้บริโภคดูนะคะ ว่าสมมติแล้วแต่ผลิตภัณฑ์ บางคนทำผลิตภัณฑ์ ยกตัวอย่าง บะหมี่กึ่งสำเร็จรูป เราต้องศึกษาอะไรบ้าง ศึกษาอะไรบ้าง ความเหนียวนุ่มใช่ไหม ความเหนียวนุ่ม รสชาตินะคะ แล้วก็การยอมรับโดยรวมใช่ไหม หนูจะไปศึกษาความกรอบได้ไหม ของเส้นบะหมี่ คนนิยมกินบะหมี่กรอบ ๆ ไหม อาจจะเป็นบะหมี่ดิบใช่ไหม แต่ส่วนใหญ่ก็เอาไปต้มก่อน วิธีกินบะหมี่กึ่งสำเร็จรูป เพราะมันยังไม่สำเร็จรูปไง มันกึ่งสำเร็จรูป เราก็ต้องเอาไปต้มก่อนถูกไหม เราต้องศึกษารสชาติ สี ลักษณะของสีผลิตภัณฑ์ ลักษณะของกลิ่นของผลิตภัณฑ์ แล้วก็รสชาติของผลิตภัณฑ์ แล้วก็ความชอบโดยรวมว่าผู้บริโภคชอบสูตรไหนมากที่สุด เราก็ต้องเอาสูตรนั้นน่ะมาพัฒนาต่อ อย่างเช่น สูตร 1 สูตร 2 สูตร 3 สูตร 1 ปริมาณแซนแทนกรัม 0.5 เปอร์เซ็นต์ สูตร 2 1 เปอร์เซ็นต์ สูตร 3 อาจจะแซนแทนกัม 5 เปอร์เซ็นต์อย่างนี้ มันก็อยู่ที่เรื่องที่เราจะศึกษา โอเคนะ ถ้าน้อยหน่าทำขนมดอกจอก น้อยหน่าก็อาจจะศึกษา มันดูอะไรบ้าง ดูลักษณะของดอกจอกที่เหมาะสม อาจจะถามถึงผู้บริโภคถึงความกรอบ มันต้องใช้ความกรอบ สีใช้ไหม สีผลิตภัณฑ์คล้ำไปไหม ซีดไปก็ไม่น่ากินนะ สีดอกจอก ใช่ไหม มันต้องมีสีที่เหมาะสม กลิ่นเป็นอย่างไร ถ้าเราเติมกลิ่น กลิ่นนมแมว บางคนอาจจะเติมกลิ่นกล้วยอย่างนี้ หรือบางคนกลิ่นทุเรียน บางคนก็ชอบหลากหลายสี ใช่ ก็ขึ้นอยู่กับความพึงพอใจของผู้บริโภค ขนมดอกจอกกลิ่นอะไร กลิ่นทุเรียนอย่างนี้ ใส่ทุเรียนไป 5 ช้อนโต๊ะ อย่างนี้ นิยมกินขนมดอกจอกแบบไหน ลักษณะไหน ความชอบโดยรวมและเราไปหา X Bar เอาไปหาค่าเฉลี่ย สมมติ X Bar 3 คิม ชอบ 2 เอา 3 + 4 + 2 มารวมกัน 3 + 4 + 2 ได้เท่าไร 3 + 4 + 2 ได้ 9 ได้ 9 แล้วเราก็เอามาหาร 3 3 ความพึงพอใจของผู้บริโภคมีค่าเฉลี่ยเป็น 3 ซึ่งไม่เกิน 5 ส่วนใหญ่เขาจะใช้ไม่เกิน 5 นะคะ Scale ก็คือไม่เกิน 5 วัตถุประสงค์ไปแล้ว วัตถุประสงค์ว่าจะศึกษาอะไรบ้าง อันที่ 3 ก็วิธีการทดลอง วิธีการทดลองว่าเราน่ะจะทดลองอย่างไร มีผู้ทดลองกี่คน กำหนดผู้ทดลองกี่คน ก็คือวิธีที่ 1 ตั้งแต่วิธีการทดลองนี่ จะอ้างอิงตามวัตถุประสงค์ สมมติที่ 1 นี่ศึกษาอะไรบ้าง ศึกษาสูตรที่เหมาะสม เราใช้อะไรเป็นเครื่องมือในการวัด เราใช้อะไรเป็นสถิติที่เราใช้คืออะไรน่ะคืออะไร ค่าเฉลี่ยหรืออะไร เราจะต้องระบุให้ชัดเจน ว่ามีผู้ทดสอบทั้งหมดกี่คนที่มาชิมผลิตภัณฑ์เรา ที่มาใช้งานผลิตภัณฑ์เรา มันคือแบบทดสอบ เราก็ต้องสร้างเครื่องมือขึ้นมา ก็คือแบบสอบถาม มันเป็นแบบสอบถามนะคะ เดี๋ยวครูจะพาไปดูนะคะ แล้วก็สร้างเครื่องมือเสร็จแล้ว ต่อไปก็เอาไปให้ผู้ทดลองนะคะ ทำการทดสอบ เราทำผลิตภัณฑ์ก่อนที่… จากนั้นเราก็เอาข้อมูลน่ะ ที่เขาติ๊กคะแนนมาให้น่ะ เอามารวบรวมข้อมูลนะคะ แล้วก็นำมาสรุปผล ว่าวัตถุประสงค์ข้อที่ 1 แบบสรุปผลนี่ อ้างอิงตามวัตถุประสงค์ วัตถุประสงค์ข้อที่ 1 ศึกษาอะไร ศึกษาสูตรที่เหมาะสมในเส้น เราก็มาดูวัตถุประสงค์ที่ 1 วิธีการทดสอบมันเป็นอย่างไร ผลการทดสอบที่ได้มามันเป็นอย่างไร สมมติว่าอาจจะชอบสูตรที่ 2 มากที่สุด เราก็เลือกสุตรที่ 2 เป็นสูตตรที่เหมาะสมจากนั้นมาเราก็มาทำการทดลองเอาสูตรที่ 2 มาทดลองในวัตถุประสงค์ข้อที่ 3 เราก็ทำแบบนี้ สรุปไปให้มันครบวัตถุประสงค์ และบทสุดท้าย คือบทที่ 4 เราก็เอามาสรุปผลว่าทั้งหมดทั้งมวลที่เราทำมามันเป็นอย่างไรบ้าง ผู้บริโภคชอบสูตรไหนมากที่สุด แล้วควรปรับปรุงเรื่องใดบ้าง เราก็เอามาอภิปรายแล้วก็เอามาเป็นข้อเสนอแนะในการศึกษาต่อไปเดี๋ยวครูจะให้พาทำแล้วก็พาดูนะคะ มันจะต้องปฏิบัติ ซึ่งดำก็จะต้องไปเตรียมวัตถุดิบใช่ไหม ในการชั่งตวงแป้ง ใช่ไหม ในขนมดอกจอก แล้วสูตรอยู่ไหน อยู่กับเอิร์น แล้วไม่ถ่ายรูปไว้ล่ะคะ มันจะหาย ได้ถ่ายรูปไว้ไหมลูก ครูบอกแล้วว่าทำอะไรต้องถ่ายรูปไว้ ไม่อย่างนั้นจะหาย แล้วเราก็ไม่รู้ว่าจต้องทำอย่างไร เราได้สูตรที่เหมาะสมไปแล้ว แล้วสูตรหายน่ะ แล้วเราจะต้องทำอย่างไรต่อ มันจะต้องมาทดลองใหม่ มันเสียเวลานะลูก โอเค เดี๋ยวครูให้เราไปลงมือทำข้างล่างนะคะ ที่ห้องปฏิบัติการแปรรูปอาหาร โอเค เดี๋ยวครูตามไปนะคะ เดี๋ยวขอบคุณพี่ล่ามก่อน</w:t>
      </w:r>
    </w:p>
    <w:p>
      <w:pPr>
        <w:pStyle w:val="BodyText"/>
      </w:pPr>
      <w:r>
        <w:t xml:space="preserve">(นักศึกษาหญิง) ขอบคุณค่ะ</w:t>
      </w:r>
    </w:p>
    <w:p>
      <w:pPr>
        <w:pStyle w:val="BodyText"/>
      </w:pPr>
      <w:r>
        <w:t xml:space="preserve">(อาจารย์ชุติมณฑน์) ขอบคุณค่ะ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ทยาศาสตร์การประกอบอาหาร (บ่าย) 151266</dc:title>
  <dc:creator/>
  <cp:keywords/>
  <dcterms:created xsi:type="dcterms:W3CDTF">2023-12-15T07:13:38Z</dcterms:created>
  <dcterms:modified xsi:type="dcterms:W3CDTF">2023-12-15T07:1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5 ธันวาคม 2566 เวลา 13.00 น.</vt:lpwstr>
  </property>
  <property fmtid="{D5CDD505-2E9C-101B-9397-08002B2CF9AE}" pid="3" name="subtitle">
    <vt:lpwstr/>
  </property>
</Properties>
</file>